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18"/>
        <w:gridCol w:w="7688"/>
      </w:tblGrid>
      <w:tr w:rsidR="00F0728A" w:rsidRPr="00C574A1" w14:paraId="1B7CE283" w14:textId="77777777" w:rsidTr="00537347">
        <w:tc>
          <w:tcPr>
            <w:tcW w:w="2518" w:type="dxa"/>
            <w:shd w:val="clear" w:color="auto" w:fill="C2DBD3"/>
          </w:tcPr>
          <w:p w14:paraId="089F2AA4" w14:textId="77777777" w:rsidR="00F0728A" w:rsidRPr="00C574A1" w:rsidRDefault="000449D5" w:rsidP="00537347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proofErr w:type="gramStart"/>
            <w:r>
              <w:rPr>
                <w:rFonts w:ascii="Century Gothic" w:hAnsi="Century Gothic"/>
                <w:sz w:val="20"/>
                <w:szCs w:val="20"/>
              </w:rPr>
              <w:t xml:space="preserve">POSITION </w:t>
            </w:r>
            <w:r w:rsidR="00F0728A" w:rsidRPr="00C574A1">
              <w:rPr>
                <w:rFonts w:ascii="Century Gothic" w:hAnsi="Century Gothic"/>
                <w:sz w:val="20"/>
                <w:szCs w:val="20"/>
              </w:rPr>
              <w:t xml:space="preserve"> TITLE</w:t>
            </w:r>
            <w:proofErr w:type="gramEnd"/>
          </w:p>
        </w:tc>
        <w:tc>
          <w:tcPr>
            <w:tcW w:w="7688" w:type="dxa"/>
          </w:tcPr>
          <w:p w14:paraId="5D337E30" w14:textId="664AB384" w:rsidR="00F0728A" w:rsidRPr="00C574A1" w:rsidRDefault="00D90808" w:rsidP="00890D5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Marketing </w:t>
            </w:r>
            <w:r w:rsidR="00950DD2">
              <w:rPr>
                <w:rFonts w:ascii="Century Gothic" w:hAnsi="Century Gothic"/>
                <w:sz w:val="20"/>
                <w:szCs w:val="20"/>
              </w:rPr>
              <w:t>Executive</w:t>
            </w:r>
          </w:p>
        </w:tc>
      </w:tr>
      <w:tr w:rsidR="00585A36" w:rsidRPr="00C574A1" w14:paraId="2B31D8A0" w14:textId="77777777" w:rsidTr="00537347">
        <w:tc>
          <w:tcPr>
            <w:tcW w:w="2518" w:type="dxa"/>
            <w:shd w:val="clear" w:color="auto" w:fill="C2DBD3"/>
          </w:tcPr>
          <w:p w14:paraId="210A84B9" w14:textId="77777777" w:rsidR="00585A36" w:rsidRDefault="00585A36" w:rsidP="00537347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Band</w:t>
            </w:r>
          </w:p>
        </w:tc>
        <w:tc>
          <w:tcPr>
            <w:tcW w:w="7688" w:type="dxa"/>
          </w:tcPr>
          <w:p w14:paraId="2B926B79" w14:textId="3E947F8F" w:rsidR="00585A36" w:rsidRDefault="00950DD2" w:rsidP="0053734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xecutive</w:t>
            </w:r>
          </w:p>
        </w:tc>
      </w:tr>
      <w:tr w:rsidR="00F0728A" w:rsidRPr="00C574A1" w14:paraId="2794CBB5" w14:textId="77777777" w:rsidTr="00537347">
        <w:tc>
          <w:tcPr>
            <w:tcW w:w="2518" w:type="dxa"/>
            <w:shd w:val="clear" w:color="auto" w:fill="C2DBD3"/>
          </w:tcPr>
          <w:p w14:paraId="32503988" w14:textId="77777777" w:rsidR="00F0728A" w:rsidRPr="00C574A1" w:rsidRDefault="00F0728A" w:rsidP="00537347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 w:rsidRPr="00C574A1">
              <w:rPr>
                <w:rFonts w:ascii="Century Gothic" w:hAnsi="Century Gothic"/>
                <w:sz w:val="20"/>
                <w:szCs w:val="20"/>
              </w:rPr>
              <w:t xml:space="preserve">REPORTS TO </w:t>
            </w:r>
          </w:p>
        </w:tc>
        <w:tc>
          <w:tcPr>
            <w:tcW w:w="7688" w:type="dxa"/>
          </w:tcPr>
          <w:p w14:paraId="4ABBF437" w14:textId="7AD82DF9" w:rsidR="00F0728A" w:rsidRPr="00C574A1" w:rsidRDefault="00D90808" w:rsidP="0053734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 w:rsidR="008A1E68">
              <w:rPr>
                <w:rFonts w:ascii="Century Gothic" w:hAnsi="Century Gothic"/>
                <w:sz w:val="20"/>
                <w:szCs w:val="20"/>
              </w:rPr>
              <w:t>Manager</w:t>
            </w:r>
          </w:p>
        </w:tc>
      </w:tr>
      <w:tr w:rsidR="00F0728A" w:rsidRPr="00C574A1" w14:paraId="301961B1" w14:textId="77777777" w:rsidTr="00537347">
        <w:tc>
          <w:tcPr>
            <w:tcW w:w="2518" w:type="dxa"/>
            <w:shd w:val="clear" w:color="auto" w:fill="C2DBD3"/>
          </w:tcPr>
          <w:p w14:paraId="12579D8C" w14:textId="77777777" w:rsidR="00F0728A" w:rsidRPr="00C574A1" w:rsidRDefault="009D7EC5" w:rsidP="00537347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IRECT REPORTS</w:t>
            </w:r>
          </w:p>
        </w:tc>
        <w:tc>
          <w:tcPr>
            <w:tcW w:w="7688" w:type="dxa"/>
          </w:tcPr>
          <w:p w14:paraId="4643BF94" w14:textId="77777777" w:rsidR="00F0728A" w:rsidRPr="00C574A1" w:rsidRDefault="00890D51" w:rsidP="0053734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N/A</w:t>
            </w:r>
          </w:p>
        </w:tc>
      </w:tr>
      <w:tr w:rsidR="00D90808" w:rsidRPr="00C574A1" w14:paraId="4C3ECA63" w14:textId="77777777" w:rsidTr="00537347">
        <w:tc>
          <w:tcPr>
            <w:tcW w:w="2518" w:type="dxa"/>
            <w:shd w:val="clear" w:color="auto" w:fill="C2DBD3"/>
          </w:tcPr>
          <w:p w14:paraId="0C7FCB96" w14:textId="10883493" w:rsidR="00D90808" w:rsidRDefault="00D90808" w:rsidP="00D90808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ROLE PROFILE UPDATED</w:t>
            </w:r>
          </w:p>
        </w:tc>
        <w:tc>
          <w:tcPr>
            <w:tcW w:w="7688" w:type="dxa"/>
          </w:tcPr>
          <w:p w14:paraId="1DB1E22E" w14:textId="5455B641" w:rsidR="00D90808" w:rsidRDefault="00D90808" w:rsidP="00D9080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June 2023</w:t>
            </w:r>
          </w:p>
        </w:tc>
      </w:tr>
      <w:tr w:rsidR="00D90808" w:rsidRPr="00C574A1" w14:paraId="1A233C02" w14:textId="77777777" w:rsidTr="00537347">
        <w:tc>
          <w:tcPr>
            <w:tcW w:w="2518" w:type="dxa"/>
            <w:shd w:val="clear" w:color="auto" w:fill="C2DBD3"/>
          </w:tcPr>
          <w:p w14:paraId="646DDD55" w14:textId="54C1DC9C" w:rsidR="00D90808" w:rsidRDefault="00D90808" w:rsidP="00D90808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ay scale</w:t>
            </w:r>
          </w:p>
        </w:tc>
        <w:tc>
          <w:tcPr>
            <w:tcW w:w="7688" w:type="dxa"/>
          </w:tcPr>
          <w:p w14:paraId="65D0E662" w14:textId="297A74C0" w:rsidR="00D90808" w:rsidRDefault="00D90808" w:rsidP="00D9080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£23,000 - £28,00</w:t>
            </w:r>
          </w:p>
        </w:tc>
      </w:tr>
      <w:tr w:rsidR="00D90808" w:rsidRPr="00C574A1" w14:paraId="3A745AF7" w14:textId="77777777" w:rsidTr="00537347">
        <w:tc>
          <w:tcPr>
            <w:tcW w:w="2518" w:type="dxa"/>
            <w:shd w:val="clear" w:color="auto" w:fill="C2DBD3"/>
          </w:tcPr>
          <w:p w14:paraId="77CD2EF5" w14:textId="1CD29B7C" w:rsidR="00D90808" w:rsidRDefault="00D90808" w:rsidP="00D90808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ontracted Hours</w:t>
            </w:r>
          </w:p>
        </w:tc>
        <w:tc>
          <w:tcPr>
            <w:tcW w:w="7688" w:type="dxa"/>
          </w:tcPr>
          <w:p w14:paraId="158F6DCF" w14:textId="4ACDC2DB" w:rsidR="00D90808" w:rsidRDefault="00D90808" w:rsidP="00D9080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art Time (21 hours)</w:t>
            </w:r>
          </w:p>
        </w:tc>
      </w:tr>
      <w:tr w:rsidR="00B1320A" w:rsidRPr="00C574A1" w14:paraId="13ABF04C" w14:textId="77777777" w:rsidTr="00537347">
        <w:tc>
          <w:tcPr>
            <w:tcW w:w="2518" w:type="dxa"/>
            <w:shd w:val="clear" w:color="auto" w:fill="C2DBD3"/>
          </w:tcPr>
          <w:p w14:paraId="267BD86D" w14:textId="3B93BD83" w:rsidR="00B1320A" w:rsidRDefault="00B1320A" w:rsidP="00B1320A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lose date</w:t>
            </w:r>
          </w:p>
        </w:tc>
        <w:tc>
          <w:tcPr>
            <w:tcW w:w="7688" w:type="dxa"/>
          </w:tcPr>
          <w:p w14:paraId="782A8E8F" w14:textId="7267F1BE" w:rsidR="00B1320A" w:rsidRDefault="00B1320A" w:rsidP="00B1320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  <w:r w:rsidRPr="00B1320A">
              <w:rPr>
                <w:rFonts w:ascii="Century Gothic" w:hAnsi="Century Gothic"/>
                <w:sz w:val="20"/>
                <w:szCs w:val="20"/>
                <w:vertAlign w:val="superscript"/>
              </w:rPr>
              <w:t>nd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Oc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2023</w:t>
            </w:r>
          </w:p>
        </w:tc>
      </w:tr>
      <w:tr w:rsidR="00B1320A" w:rsidRPr="00C574A1" w14:paraId="409CD3D9" w14:textId="77777777" w:rsidTr="00537347">
        <w:tc>
          <w:tcPr>
            <w:tcW w:w="2518" w:type="dxa"/>
            <w:shd w:val="clear" w:color="auto" w:fill="C2DBD3"/>
          </w:tcPr>
          <w:p w14:paraId="4019E83D" w14:textId="5B77FBEE" w:rsidR="00B1320A" w:rsidRDefault="00B1320A" w:rsidP="00B1320A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Location</w:t>
            </w:r>
          </w:p>
        </w:tc>
        <w:tc>
          <w:tcPr>
            <w:tcW w:w="7688" w:type="dxa"/>
          </w:tcPr>
          <w:p w14:paraId="3CEF3A50" w14:textId="2508B9F8" w:rsidR="00B1320A" w:rsidRDefault="00B1320A" w:rsidP="00B1320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Glasgow, with hybrid working option</w:t>
            </w:r>
          </w:p>
        </w:tc>
      </w:tr>
      <w:tr w:rsidR="00B1320A" w:rsidRPr="00C574A1" w14:paraId="20FCA1D6" w14:textId="77777777" w:rsidTr="00537347">
        <w:tc>
          <w:tcPr>
            <w:tcW w:w="2518" w:type="dxa"/>
            <w:shd w:val="clear" w:color="auto" w:fill="C2DBD3"/>
          </w:tcPr>
          <w:p w14:paraId="656BC626" w14:textId="16D95268" w:rsidR="00B1320A" w:rsidRDefault="00B1320A" w:rsidP="00B1320A">
            <w:pPr>
              <w:spacing w:after="0" w:line="240" w:lineRule="auto"/>
              <w:ind w:left="-250" w:firstLine="25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Link to apply</w:t>
            </w:r>
          </w:p>
        </w:tc>
        <w:tc>
          <w:tcPr>
            <w:tcW w:w="7688" w:type="dxa"/>
          </w:tcPr>
          <w:p w14:paraId="729D8B79" w14:textId="54FD2B02" w:rsidR="00B1320A" w:rsidRDefault="00B1320A" w:rsidP="00B1320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hyperlink r:id="rId11" w:history="1">
              <w:r w:rsidRPr="0018722A">
                <w:rPr>
                  <w:rStyle w:val="Hyperlink"/>
                </w:rPr>
                <w:t>https://yescotland.peoplehr.net/Pages/JobBoard/Opening.aspx?v=8248dd98-cdca-4591-ab2f-4e7d2e4824d8</w:t>
              </w:r>
            </w:hyperlink>
            <w:r>
              <w:t xml:space="preserve"> </w:t>
            </w:r>
          </w:p>
        </w:tc>
      </w:tr>
    </w:tbl>
    <w:p w14:paraId="34CE0F01" w14:textId="3D7BC156" w:rsidR="00F0728A" w:rsidRDefault="00F0728A" w:rsidP="002A4C09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681CFB" w:rsidRPr="00C574A1" w14:paraId="5980D012" w14:textId="77777777" w:rsidTr="005D7800">
        <w:trPr>
          <w:trHeight w:val="261"/>
        </w:trPr>
        <w:tc>
          <w:tcPr>
            <w:tcW w:w="10206" w:type="dxa"/>
            <w:shd w:val="clear" w:color="auto" w:fill="C2DBD3"/>
          </w:tcPr>
          <w:p w14:paraId="495192FD" w14:textId="77777777" w:rsidR="00681CFB" w:rsidRPr="00C574A1" w:rsidRDefault="00681CFB" w:rsidP="005D7800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C574A1">
              <w:rPr>
                <w:rFonts w:ascii="Century Gothic" w:hAnsi="Century Gothic"/>
                <w:sz w:val="20"/>
                <w:szCs w:val="20"/>
              </w:rPr>
              <w:t>CORE PURPOSE OF THE ROLE</w:t>
            </w:r>
          </w:p>
        </w:tc>
      </w:tr>
      <w:tr w:rsidR="00681CFB" w:rsidRPr="00C574A1" w14:paraId="2D9589DB" w14:textId="77777777" w:rsidTr="005D7800">
        <w:tc>
          <w:tcPr>
            <w:tcW w:w="10206" w:type="dxa"/>
          </w:tcPr>
          <w:p w14:paraId="0C973070" w14:textId="11FFFE60" w:rsidR="007D669E" w:rsidRDefault="007D669E" w:rsidP="007D669E">
            <w:pPr>
              <w:spacing w:after="0" w:line="240" w:lineRule="auto"/>
              <w:rPr>
                <w:rFonts w:ascii="Century Gothic" w:eastAsia="Times New Roman" w:hAnsi="Century Gothic"/>
                <w:sz w:val="20"/>
                <w:szCs w:val="20"/>
              </w:rPr>
            </w:pPr>
            <w:r w:rsidRPr="007D669E">
              <w:rPr>
                <w:rFonts w:ascii="Century Gothic" w:hAnsi="Century Gothic"/>
                <w:sz w:val="20"/>
                <w:szCs w:val="20"/>
              </w:rPr>
              <w:t xml:space="preserve">Support the </w:t>
            </w:r>
            <w:r w:rsidR="00D90808"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>
              <w:rPr>
                <w:rFonts w:ascii="Century Gothic" w:hAnsi="Century Gothic"/>
                <w:sz w:val="20"/>
                <w:szCs w:val="20"/>
              </w:rPr>
              <w:t>Manager</w:t>
            </w:r>
            <w:r w:rsidRPr="007D669E">
              <w:rPr>
                <w:rFonts w:ascii="Century Gothic" w:hAnsi="Century Gothic"/>
                <w:sz w:val="20"/>
                <w:szCs w:val="20"/>
              </w:rPr>
              <w:t xml:space="preserve"> in designing, implementing and maintaining an innovative </w:t>
            </w:r>
            <w:r w:rsidRPr="007D669E">
              <w:rPr>
                <w:rFonts w:ascii="Century Gothic" w:eastAsia="Times New Roman" w:hAnsi="Century Gothic"/>
                <w:sz w:val="20"/>
                <w:szCs w:val="20"/>
              </w:rPr>
              <w:t xml:space="preserve">digital engagement and growth strategy which will help to deliver the Enterprise </w:t>
            </w:r>
            <w:proofErr w:type="gramStart"/>
            <w:r w:rsidRPr="007D669E">
              <w:rPr>
                <w:rFonts w:ascii="Century Gothic" w:eastAsia="Times New Roman" w:hAnsi="Century Gothic"/>
                <w:sz w:val="20"/>
                <w:szCs w:val="20"/>
              </w:rPr>
              <w:t>For</w:t>
            </w:r>
            <w:proofErr w:type="gramEnd"/>
            <w:r w:rsidRPr="007D669E">
              <w:rPr>
                <w:rFonts w:ascii="Century Gothic" w:eastAsia="Times New Roman" w:hAnsi="Century Gothic"/>
                <w:sz w:val="20"/>
                <w:szCs w:val="20"/>
              </w:rPr>
              <w:t xml:space="preserve"> All strategy for Young Enterprise Scotland.</w:t>
            </w:r>
          </w:p>
          <w:p w14:paraId="122D7A77" w14:textId="77777777" w:rsidR="007D669E" w:rsidRPr="007D669E" w:rsidRDefault="007D669E" w:rsidP="007D669E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1F29F322" w14:textId="4F057D9A" w:rsidR="007D669E" w:rsidRDefault="007D669E" w:rsidP="007D669E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669E">
              <w:rPr>
                <w:rFonts w:ascii="Century Gothic" w:hAnsi="Century Gothic"/>
                <w:sz w:val="20"/>
                <w:szCs w:val="20"/>
              </w:rPr>
              <w:t xml:space="preserve">Support the </w:t>
            </w:r>
            <w:r w:rsidR="00D90808"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>
              <w:rPr>
                <w:rFonts w:ascii="Century Gothic" w:hAnsi="Century Gothic"/>
                <w:sz w:val="20"/>
                <w:szCs w:val="20"/>
              </w:rPr>
              <w:t>Manager</w:t>
            </w:r>
            <w:r w:rsidRPr="007D669E">
              <w:rPr>
                <w:rFonts w:ascii="Century Gothic" w:hAnsi="Century Gothic"/>
                <w:sz w:val="20"/>
                <w:szCs w:val="20"/>
              </w:rPr>
              <w:t xml:space="preserve"> in designing and </w:t>
            </w:r>
            <w:r w:rsidR="00DC3D5A" w:rsidRPr="00DC3D5A">
              <w:rPr>
                <w:rFonts w:ascii="Century Gothic" w:hAnsi="Century Gothic"/>
                <w:sz w:val="20"/>
                <w:szCs w:val="20"/>
              </w:rPr>
              <w:t>developing high quality video content to upgrade our current digital offering</w:t>
            </w:r>
            <w:r w:rsidR="00DC3D5A">
              <w:rPr>
                <w:rFonts w:ascii="Century Gothic" w:hAnsi="Century Gothic"/>
                <w:sz w:val="20"/>
                <w:szCs w:val="20"/>
              </w:rPr>
              <w:t xml:space="preserve">, </w:t>
            </w:r>
            <w:r w:rsidRPr="007D669E">
              <w:rPr>
                <w:rFonts w:ascii="Century Gothic" w:hAnsi="Century Gothic"/>
                <w:sz w:val="20"/>
                <w:szCs w:val="20"/>
              </w:rPr>
              <w:t>with particular focus on schools in selected low engagement regions.</w:t>
            </w:r>
            <w:r w:rsidR="00DC3D5A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5BBD68DB" w14:textId="77777777" w:rsidR="007D669E" w:rsidRPr="007D669E" w:rsidRDefault="007D669E" w:rsidP="007D669E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38D6340A" w14:textId="3FA93FD7" w:rsidR="007D669E" w:rsidRDefault="007D669E" w:rsidP="007D669E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CD7265">
              <w:rPr>
                <w:rFonts w:ascii="Century Gothic" w:hAnsi="Century Gothic"/>
                <w:sz w:val="20"/>
                <w:szCs w:val="20"/>
              </w:rPr>
              <w:t xml:space="preserve">Support the </w:t>
            </w:r>
            <w:r w:rsidR="00D90808"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>
              <w:rPr>
                <w:rFonts w:ascii="Century Gothic" w:hAnsi="Century Gothic"/>
                <w:sz w:val="20"/>
                <w:szCs w:val="20"/>
              </w:rPr>
              <w:t>Manager</w:t>
            </w:r>
            <w:r w:rsidRPr="00CD7265">
              <w:rPr>
                <w:rFonts w:ascii="Century Gothic" w:hAnsi="Century Gothic"/>
                <w:sz w:val="20"/>
                <w:szCs w:val="20"/>
              </w:rPr>
              <w:t xml:space="preserve"> in raising awareness of our brand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identity</w:t>
            </w:r>
            <w:r w:rsidRPr="00CD7265">
              <w:rPr>
                <w:rFonts w:ascii="Century Gothic" w:hAnsi="Century Gothic"/>
                <w:sz w:val="20"/>
                <w:szCs w:val="20"/>
              </w:rPr>
              <w:t>, our programmes, and our role as a key stakeholder in Developing the Young Workforce and skills-based learning for all young people.</w:t>
            </w:r>
          </w:p>
          <w:p w14:paraId="6ABE9CE2" w14:textId="77777777" w:rsidR="00681CFB" w:rsidRPr="00C574A1" w:rsidRDefault="00681CFB" w:rsidP="005D7800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871E91B" w14:textId="25088388" w:rsidR="008A1E68" w:rsidRDefault="008A1E68" w:rsidP="002A4C09">
      <w:pPr>
        <w:spacing w:after="0"/>
        <w:rPr>
          <w:rFonts w:ascii="Century Gothic" w:hAnsi="Century Gothic"/>
          <w:sz w:val="20"/>
          <w:szCs w:val="20"/>
        </w:rPr>
      </w:pPr>
    </w:p>
    <w:p w14:paraId="52AAC043" w14:textId="77777777" w:rsidR="008A1E68" w:rsidRPr="00C574A1" w:rsidRDefault="008A1E68" w:rsidP="002A4C09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F0728A" w:rsidRPr="00C574A1" w14:paraId="21ADC5F7" w14:textId="77777777" w:rsidTr="00537347">
        <w:tc>
          <w:tcPr>
            <w:tcW w:w="10206" w:type="dxa"/>
            <w:shd w:val="clear" w:color="auto" w:fill="C2DBD3"/>
          </w:tcPr>
          <w:p w14:paraId="60225F45" w14:textId="77777777" w:rsidR="00F0728A" w:rsidRPr="00C574A1" w:rsidRDefault="00F0728A" w:rsidP="00537347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C574A1">
              <w:rPr>
                <w:rFonts w:ascii="Century Gothic" w:hAnsi="Century Gothic"/>
                <w:sz w:val="20"/>
                <w:szCs w:val="20"/>
              </w:rPr>
              <w:t>KEY ACCOUNTABILITIES</w:t>
            </w:r>
            <w:r w:rsidR="000449D5">
              <w:rPr>
                <w:rFonts w:ascii="Century Gothic" w:hAnsi="Century Gothic"/>
                <w:sz w:val="20"/>
                <w:szCs w:val="20"/>
              </w:rPr>
              <w:t xml:space="preserve"> &amp; RESPONSIBILITIES</w:t>
            </w:r>
          </w:p>
        </w:tc>
      </w:tr>
      <w:tr w:rsidR="00F0728A" w:rsidRPr="00C574A1" w14:paraId="062B4767" w14:textId="77777777" w:rsidTr="00537347">
        <w:tc>
          <w:tcPr>
            <w:tcW w:w="10206" w:type="dxa"/>
          </w:tcPr>
          <w:p w14:paraId="4C338902" w14:textId="2EA86340" w:rsidR="00DC3D5A" w:rsidRDefault="00DC3D5A" w:rsidP="007D669E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C3D5A">
              <w:rPr>
                <w:rFonts w:ascii="Century Gothic" w:hAnsi="Century Gothic"/>
                <w:sz w:val="20"/>
                <w:szCs w:val="20"/>
              </w:rPr>
              <w:t xml:space="preserve">Take the lead in planning, filming and editing video content to promote the full range of YE Scotland’s programme </w:t>
            </w:r>
            <w:proofErr w:type="gramStart"/>
            <w:r w:rsidRPr="00DC3D5A">
              <w:rPr>
                <w:rFonts w:ascii="Century Gothic" w:hAnsi="Century Gothic"/>
                <w:sz w:val="20"/>
                <w:szCs w:val="20"/>
              </w:rPr>
              <w:t>offerings</w:t>
            </w:r>
            <w:proofErr w:type="gramEnd"/>
          </w:p>
          <w:p w14:paraId="6B384BB8" w14:textId="5B7663AB" w:rsidR="007D669E" w:rsidRPr="00B27257" w:rsidRDefault="007D669E" w:rsidP="007D669E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B27257">
              <w:rPr>
                <w:rFonts w:ascii="Century Gothic" w:hAnsi="Century Gothic"/>
                <w:sz w:val="20"/>
                <w:szCs w:val="20"/>
              </w:rPr>
              <w:t xml:space="preserve">Support </w:t>
            </w:r>
            <w:r w:rsidR="00DC3D5A"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 w:rsidR="003E0D1C">
              <w:rPr>
                <w:rFonts w:ascii="Century Gothic" w:hAnsi="Century Gothic"/>
                <w:sz w:val="20"/>
                <w:szCs w:val="20"/>
              </w:rPr>
              <w:t>Manager</w:t>
            </w:r>
            <w:r w:rsidR="003E0D1C" w:rsidRPr="00CD7265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B27257">
              <w:rPr>
                <w:rFonts w:ascii="Century Gothic" w:hAnsi="Century Gothic"/>
                <w:sz w:val="20"/>
                <w:szCs w:val="20"/>
              </w:rPr>
              <w:t xml:space="preserve">in creating compelling and engaging </w:t>
            </w:r>
            <w:r w:rsidR="0021720D">
              <w:rPr>
                <w:rFonts w:ascii="Century Gothic" w:hAnsi="Century Gothic"/>
                <w:sz w:val="20"/>
                <w:szCs w:val="20"/>
              </w:rPr>
              <w:t xml:space="preserve">digital </w:t>
            </w:r>
            <w:r w:rsidRPr="00B27257">
              <w:rPr>
                <w:rFonts w:ascii="Century Gothic" w:hAnsi="Century Gothic"/>
                <w:sz w:val="20"/>
                <w:szCs w:val="20"/>
              </w:rPr>
              <w:t xml:space="preserve">content across </w:t>
            </w:r>
            <w:proofErr w:type="gramStart"/>
            <w:r w:rsidRPr="00B27257">
              <w:rPr>
                <w:rFonts w:ascii="Century Gothic" w:hAnsi="Century Gothic"/>
                <w:sz w:val="20"/>
                <w:szCs w:val="20"/>
              </w:rPr>
              <w:t>media</w:t>
            </w:r>
            <w:proofErr w:type="gramEnd"/>
          </w:p>
          <w:p w14:paraId="69BDD497" w14:textId="429F59DE" w:rsidR="007D669E" w:rsidRPr="00CD7265" w:rsidRDefault="007D669E" w:rsidP="007D669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entury Gothic" w:hAnsi="Century Gothic"/>
                <w:b/>
                <w:bCs/>
                <w:caps/>
                <w:sz w:val="20"/>
                <w:szCs w:val="20"/>
              </w:rPr>
            </w:pPr>
            <w:r w:rsidRPr="00B27257">
              <w:rPr>
                <w:rFonts w:ascii="Century Gothic" w:hAnsi="Century Gothic"/>
                <w:sz w:val="20"/>
                <w:szCs w:val="20"/>
              </w:rPr>
              <w:t xml:space="preserve">Support </w:t>
            </w:r>
            <w:r w:rsidR="00DC3D5A"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 w:rsidR="003E0D1C">
              <w:rPr>
                <w:rFonts w:ascii="Century Gothic" w:hAnsi="Century Gothic"/>
                <w:sz w:val="20"/>
                <w:szCs w:val="20"/>
              </w:rPr>
              <w:t>Manager</w:t>
            </w:r>
            <w:r w:rsidR="003E0D1C" w:rsidRPr="00CD7265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CD7265">
              <w:rPr>
                <w:rFonts w:ascii="Century Gothic" w:hAnsi="Century Gothic"/>
                <w:sz w:val="20"/>
                <w:szCs w:val="20"/>
              </w:rPr>
              <w:t>in working with YE</w:t>
            </w:r>
            <w:r w:rsidR="0021720D">
              <w:rPr>
                <w:rFonts w:ascii="Century Gothic" w:hAnsi="Century Gothic"/>
                <w:sz w:val="20"/>
                <w:szCs w:val="20"/>
              </w:rPr>
              <w:t xml:space="preserve"> Scotland</w:t>
            </w:r>
            <w:r w:rsidRPr="00CD7265">
              <w:rPr>
                <w:rFonts w:ascii="Century Gothic" w:hAnsi="Century Gothic"/>
                <w:sz w:val="20"/>
                <w:szCs w:val="20"/>
              </w:rPr>
              <w:t xml:space="preserve"> schools’ team to create appropriate digital content for teacher training sessions and pupil learning sessions.</w:t>
            </w:r>
          </w:p>
          <w:p w14:paraId="3291A3B6" w14:textId="610E8D9A" w:rsidR="007D669E" w:rsidRPr="003E0D1C" w:rsidRDefault="007D669E" w:rsidP="007D669E">
            <w:pPr>
              <w:numPr>
                <w:ilvl w:val="0"/>
                <w:numId w:val="6"/>
              </w:numPr>
              <w:spacing w:before="100" w:beforeAutospacing="1" w:after="0" w:line="270" w:lineRule="atLeast"/>
              <w:jc w:val="both"/>
              <w:rPr>
                <w:rFonts w:ascii="Century Gothic" w:hAnsi="Century Gothic"/>
                <w:sz w:val="20"/>
                <w:szCs w:val="20"/>
                <w:lang w:val="en" w:eastAsia="en-GB"/>
              </w:rPr>
            </w:pPr>
            <w:r w:rsidRPr="00CD7265">
              <w:rPr>
                <w:rFonts w:ascii="Century Gothic" w:hAnsi="Century Gothic"/>
                <w:sz w:val="20"/>
                <w:szCs w:val="20"/>
              </w:rPr>
              <w:t xml:space="preserve">Complete and update statistical and administrative information timeously and in accordance with </w:t>
            </w:r>
            <w:r w:rsidRPr="3CC347E5">
              <w:rPr>
                <w:rFonts w:ascii="Century Gothic" w:hAnsi="Century Gothic"/>
                <w:sz w:val="20"/>
                <w:szCs w:val="20"/>
              </w:rPr>
              <w:t xml:space="preserve">Young </w:t>
            </w:r>
            <w:r w:rsidRPr="34D0C6E5">
              <w:rPr>
                <w:rFonts w:ascii="Century Gothic" w:hAnsi="Century Gothic"/>
                <w:sz w:val="20"/>
                <w:szCs w:val="20"/>
              </w:rPr>
              <w:t xml:space="preserve">Enterprise </w:t>
            </w:r>
            <w:r w:rsidRPr="26B989FB">
              <w:rPr>
                <w:rFonts w:ascii="Century Gothic" w:hAnsi="Century Gothic"/>
                <w:sz w:val="20"/>
                <w:szCs w:val="20"/>
              </w:rPr>
              <w:t>Scotland</w:t>
            </w:r>
            <w:r w:rsidRPr="00CD7265">
              <w:rPr>
                <w:rFonts w:ascii="Century Gothic" w:hAnsi="Century Gothic"/>
                <w:sz w:val="20"/>
                <w:szCs w:val="20"/>
              </w:rPr>
              <w:t xml:space="preserve"> partner and funding </w:t>
            </w:r>
            <w:proofErr w:type="gramStart"/>
            <w:r w:rsidRPr="00CD7265">
              <w:rPr>
                <w:rFonts w:ascii="Century Gothic" w:hAnsi="Century Gothic"/>
                <w:sz w:val="20"/>
                <w:szCs w:val="20"/>
              </w:rPr>
              <w:t>requirements</w:t>
            </w:r>
            <w:proofErr w:type="gramEnd"/>
          </w:p>
          <w:p w14:paraId="6887ED0D" w14:textId="4FB2CFDB" w:rsidR="003E0D1C" w:rsidRPr="003E0D1C" w:rsidRDefault="003E0D1C" w:rsidP="003E0D1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3E0D1C">
              <w:rPr>
                <w:rFonts w:ascii="Century Gothic" w:hAnsi="Century Gothic"/>
                <w:sz w:val="20"/>
                <w:szCs w:val="20"/>
              </w:rPr>
              <w:t>Maintain YE</w:t>
            </w:r>
            <w:r w:rsidR="0021720D">
              <w:rPr>
                <w:rFonts w:ascii="Century Gothic" w:hAnsi="Century Gothic"/>
                <w:sz w:val="20"/>
                <w:szCs w:val="20"/>
              </w:rPr>
              <w:t xml:space="preserve"> Scotland</w:t>
            </w:r>
            <w:r w:rsidRPr="003E0D1C">
              <w:rPr>
                <w:rFonts w:ascii="Century Gothic" w:hAnsi="Century Gothic"/>
                <w:sz w:val="20"/>
                <w:szCs w:val="20"/>
              </w:rPr>
              <w:t xml:space="preserve"> website and social media </w:t>
            </w:r>
            <w:proofErr w:type="gramStart"/>
            <w:r w:rsidRPr="003E0D1C">
              <w:rPr>
                <w:rFonts w:ascii="Century Gothic" w:hAnsi="Century Gothic"/>
                <w:sz w:val="20"/>
                <w:szCs w:val="20"/>
              </w:rPr>
              <w:t>platforms</w:t>
            </w:r>
            <w:proofErr w:type="gramEnd"/>
          </w:p>
          <w:p w14:paraId="55D9737D" w14:textId="2C602884" w:rsidR="007D669E" w:rsidRDefault="007D669E" w:rsidP="007D669E">
            <w:pPr>
              <w:numPr>
                <w:ilvl w:val="0"/>
                <w:numId w:val="6"/>
              </w:numPr>
              <w:spacing w:beforeAutospacing="1" w:after="0"/>
              <w:jc w:val="both"/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</w:pPr>
            <w:r w:rsidRPr="2A9A62FE"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  <w:t xml:space="preserve">Any other similar and appropriate work as agreed with </w:t>
            </w:r>
            <w:r w:rsidR="00DC3D5A"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>
              <w:rPr>
                <w:rFonts w:ascii="Century Gothic" w:hAnsi="Century Gothic"/>
                <w:sz w:val="20"/>
                <w:szCs w:val="20"/>
              </w:rPr>
              <w:t>Manager</w:t>
            </w:r>
            <w:r w:rsidRPr="00CD7265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2A9A62FE"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  <w:t>to benefit Young Enterprise Scotland</w:t>
            </w:r>
          </w:p>
          <w:p w14:paraId="7F228A1A" w14:textId="77777777" w:rsidR="00DC3D5A" w:rsidRPr="001A7BB1" w:rsidRDefault="00DC3D5A" w:rsidP="00DC3D5A">
            <w:pPr>
              <w:numPr>
                <w:ilvl w:val="0"/>
                <w:numId w:val="6"/>
              </w:numPr>
              <w:spacing w:before="100" w:beforeAutospacing="1" w:after="0" w:line="270" w:lineRule="atLeast"/>
              <w:ind w:left="714" w:hanging="357"/>
              <w:jc w:val="both"/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</w:pPr>
            <w:r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  <w:t>Stay up to date with sector trends and emerging themes and priorities.</w:t>
            </w:r>
          </w:p>
          <w:p w14:paraId="7AB9A500" w14:textId="76A1C01C" w:rsidR="00DC3D5A" w:rsidRPr="00DC3D5A" w:rsidRDefault="00DC3D5A" w:rsidP="00DC3D5A">
            <w:pPr>
              <w:pStyle w:val="ListParagraph"/>
              <w:numPr>
                <w:ilvl w:val="0"/>
                <w:numId w:val="6"/>
              </w:numPr>
              <w:spacing w:before="100" w:beforeAutospacing="1" w:after="0" w:line="270" w:lineRule="atLeast"/>
              <w:jc w:val="both"/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</w:pPr>
            <w:r w:rsidRPr="00FF23D0"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  <w:t xml:space="preserve">Attend relevant internal and external meetings to support management </w:t>
            </w:r>
            <w:r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  <w:t xml:space="preserve">and strategic </w:t>
            </w:r>
            <w:r w:rsidRPr="00FF23D0"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  <w:t>plans and wider partnership plans</w:t>
            </w:r>
            <w:r>
              <w:rPr>
                <w:rFonts w:ascii="Century Gothic" w:eastAsia="Times New Roman" w:hAnsi="Century Gothic" w:cs="Helvetica"/>
                <w:sz w:val="20"/>
                <w:szCs w:val="20"/>
                <w:lang w:val="en" w:eastAsia="en-GB"/>
              </w:rPr>
              <w:t>.</w:t>
            </w:r>
          </w:p>
          <w:p w14:paraId="29B0FECA" w14:textId="18424474" w:rsidR="00DD478A" w:rsidRPr="00DD478A" w:rsidRDefault="007D669E" w:rsidP="007D669E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CD7265">
              <w:rPr>
                <w:rFonts w:ascii="Century Gothic" w:eastAsia="Times New Roman" w:hAnsi="Century Gothic" w:cs="Helvetica"/>
                <w:sz w:val="20"/>
                <w:szCs w:val="20"/>
                <w:lang w:val="en"/>
              </w:rPr>
              <w:t xml:space="preserve">Participate in regular appraisal and reporting with Line Manager, </w:t>
            </w:r>
            <w:r w:rsidRPr="00CD7265">
              <w:rPr>
                <w:rFonts w:ascii="Century Gothic" w:hAnsi="Century Gothic"/>
                <w:sz w:val="20"/>
                <w:szCs w:val="20"/>
              </w:rPr>
              <w:t>ensuring own continuous professional development is regularly reviewed and updated</w:t>
            </w:r>
          </w:p>
        </w:tc>
      </w:tr>
    </w:tbl>
    <w:p w14:paraId="455F00DA" w14:textId="77777777" w:rsidR="00F0728A" w:rsidRPr="00C574A1" w:rsidRDefault="00F0728A" w:rsidP="008A1E68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0449D5" w:rsidRPr="00C574A1" w14:paraId="55710D03" w14:textId="77777777" w:rsidTr="000449D5">
        <w:tc>
          <w:tcPr>
            <w:tcW w:w="10206" w:type="dxa"/>
            <w:shd w:val="clear" w:color="auto" w:fill="C2DBD3"/>
          </w:tcPr>
          <w:p w14:paraId="68B07B24" w14:textId="77777777" w:rsidR="000449D5" w:rsidRPr="000449D5" w:rsidRDefault="00E96899" w:rsidP="000449D5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KEY INTERNAL RELATIONSHIPS</w:t>
            </w:r>
          </w:p>
        </w:tc>
      </w:tr>
      <w:tr w:rsidR="000449D5" w:rsidRPr="00C574A1" w14:paraId="30A87D57" w14:textId="77777777" w:rsidTr="000449D5">
        <w:tc>
          <w:tcPr>
            <w:tcW w:w="10206" w:type="dxa"/>
          </w:tcPr>
          <w:p w14:paraId="0FCCCF15" w14:textId="72730B78" w:rsidR="00BB4199" w:rsidRDefault="00DC3D5A" w:rsidP="008A1E6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mmunications and Events </w:t>
            </w:r>
            <w:r w:rsidR="00834C92">
              <w:rPr>
                <w:rFonts w:ascii="Century Gothic" w:hAnsi="Century Gothic"/>
                <w:sz w:val="20"/>
                <w:szCs w:val="20"/>
              </w:rPr>
              <w:t xml:space="preserve">Manager </w:t>
            </w:r>
          </w:p>
          <w:p w14:paraId="056B966B" w14:textId="0149688E" w:rsidR="00DC3D5A" w:rsidRDefault="00DC3D5A" w:rsidP="008A1E6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ommunications and Events Executive</w:t>
            </w:r>
          </w:p>
          <w:p w14:paraId="2418757C" w14:textId="6416FB27" w:rsidR="00423927" w:rsidRDefault="00423927" w:rsidP="008A1E6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hief Executive</w:t>
            </w:r>
            <w:r w:rsidR="00DC3D5A">
              <w:rPr>
                <w:rFonts w:ascii="Century Gothic" w:hAnsi="Century Gothic"/>
                <w:sz w:val="20"/>
                <w:szCs w:val="20"/>
              </w:rPr>
              <w:t xml:space="preserve"> Officer</w:t>
            </w:r>
          </w:p>
          <w:p w14:paraId="0ACE8DB2" w14:textId="1476BEA6" w:rsidR="00DC3D5A" w:rsidRDefault="00DC3D5A" w:rsidP="008A1E6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hief Operating Officer</w:t>
            </w:r>
          </w:p>
          <w:p w14:paraId="28A08203" w14:textId="32872254" w:rsidR="00A613B1" w:rsidRPr="003E0D1C" w:rsidRDefault="00DC3D5A" w:rsidP="003E0D1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epartmental Managers</w:t>
            </w:r>
          </w:p>
        </w:tc>
      </w:tr>
    </w:tbl>
    <w:p w14:paraId="4ADD3AB0" w14:textId="77777777" w:rsidR="00EF0989" w:rsidRDefault="00EF0989" w:rsidP="002A4C09">
      <w:pPr>
        <w:spacing w:after="0"/>
        <w:rPr>
          <w:rFonts w:ascii="Century Gothic" w:hAnsi="Century Gothic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0449D5" w:rsidRPr="00C574A1" w14:paraId="2AE3B44C" w14:textId="77777777" w:rsidTr="000449D5">
        <w:tc>
          <w:tcPr>
            <w:tcW w:w="10206" w:type="dxa"/>
            <w:shd w:val="clear" w:color="auto" w:fill="C2DBD3"/>
          </w:tcPr>
          <w:p w14:paraId="242141BD" w14:textId="77777777" w:rsidR="000449D5" w:rsidRPr="00C574A1" w:rsidRDefault="000449D5" w:rsidP="000449D5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C574A1">
              <w:rPr>
                <w:rFonts w:ascii="Century Gothic" w:hAnsi="Century Gothic"/>
                <w:sz w:val="20"/>
                <w:szCs w:val="20"/>
              </w:rPr>
              <w:t xml:space="preserve">KEY </w:t>
            </w:r>
            <w:r w:rsidR="00E96899">
              <w:rPr>
                <w:rFonts w:ascii="Century Gothic" w:hAnsi="Century Gothic"/>
                <w:sz w:val="20"/>
                <w:szCs w:val="20"/>
              </w:rPr>
              <w:t>EXTERNAL RELATIONSHIPS</w:t>
            </w:r>
          </w:p>
        </w:tc>
      </w:tr>
      <w:tr w:rsidR="000449D5" w:rsidRPr="00C574A1" w14:paraId="112F81DF" w14:textId="77777777" w:rsidTr="000449D5">
        <w:tc>
          <w:tcPr>
            <w:tcW w:w="10206" w:type="dxa"/>
          </w:tcPr>
          <w:p w14:paraId="723F5AF4" w14:textId="2C305816" w:rsidR="00DC3D5A" w:rsidRDefault="00DC3D5A" w:rsidP="008A1E6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C3D5A">
              <w:rPr>
                <w:rFonts w:ascii="Century Gothic" w:hAnsi="Century Gothic"/>
                <w:sz w:val="20"/>
                <w:szCs w:val="20"/>
              </w:rPr>
              <w:t>High level design software and web skills</w:t>
            </w:r>
          </w:p>
          <w:p w14:paraId="66421605" w14:textId="7CF3EC77" w:rsidR="008A1E68" w:rsidRDefault="000E72BE" w:rsidP="008A1E6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xternal partners</w:t>
            </w:r>
          </w:p>
          <w:p w14:paraId="1D1A3352" w14:textId="1B0CC364" w:rsidR="005908B9" w:rsidRPr="00E96899" w:rsidRDefault="008A1E68" w:rsidP="008A1E6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unders</w:t>
            </w:r>
          </w:p>
        </w:tc>
      </w:tr>
    </w:tbl>
    <w:p w14:paraId="6695FA83" w14:textId="765786E0" w:rsidR="00EF0989" w:rsidRDefault="00EF0989" w:rsidP="002A4C09">
      <w:pPr>
        <w:spacing w:after="0"/>
        <w:rPr>
          <w:rFonts w:ascii="Century Gothic" w:hAnsi="Century Gothic"/>
        </w:rPr>
      </w:pPr>
    </w:p>
    <w:p w14:paraId="16DE36D0" w14:textId="77777777" w:rsidR="008A1E68" w:rsidRDefault="008A1E68" w:rsidP="002A4C09">
      <w:pPr>
        <w:spacing w:after="0"/>
        <w:rPr>
          <w:rFonts w:ascii="Century Gothic" w:hAnsi="Century Gothic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E96899" w:rsidRPr="00C574A1" w14:paraId="15F1EA71" w14:textId="77777777" w:rsidTr="00E96899">
        <w:tc>
          <w:tcPr>
            <w:tcW w:w="10206" w:type="dxa"/>
            <w:shd w:val="clear" w:color="auto" w:fill="C2DBD3"/>
          </w:tcPr>
          <w:p w14:paraId="22B85DC4" w14:textId="77777777" w:rsidR="00E96899" w:rsidRPr="00C574A1" w:rsidRDefault="00CF0F56" w:rsidP="00E96899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RE </w:t>
            </w:r>
            <w:r w:rsidR="00E96899">
              <w:rPr>
                <w:rFonts w:ascii="Century Gothic" w:hAnsi="Century Gothic"/>
                <w:sz w:val="20"/>
                <w:szCs w:val="20"/>
              </w:rPr>
              <w:t xml:space="preserve">COMPETENCES - SKILLS </w:t>
            </w:r>
          </w:p>
        </w:tc>
      </w:tr>
      <w:tr w:rsidR="00E96899" w:rsidRPr="00E96899" w14:paraId="10B72530" w14:textId="77777777" w:rsidTr="00E96899">
        <w:trPr>
          <w:trHeight w:val="376"/>
        </w:trPr>
        <w:tc>
          <w:tcPr>
            <w:tcW w:w="10206" w:type="dxa"/>
          </w:tcPr>
          <w:p w14:paraId="33ED1C7B" w14:textId="77777777" w:rsidR="00DC3D5A" w:rsidRDefault="00DC3D5A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C3D5A">
              <w:rPr>
                <w:rFonts w:ascii="Century Gothic" w:hAnsi="Century Gothic"/>
                <w:sz w:val="20"/>
                <w:szCs w:val="20"/>
              </w:rPr>
              <w:t>Filming/Photography experience essential</w:t>
            </w:r>
          </w:p>
          <w:p w14:paraId="34657959" w14:textId="5ECB2811" w:rsidR="00DC3D5A" w:rsidRPr="00DC3D5A" w:rsidRDefault="00DC3D5A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xternal Digital, Communications and Marketing suppliers</w:t>
            </w:r>
          </w:p>
          <w:p w14:paraId="0A33A835" w14:textId="24A04AE2" w:rsidR="003E0D1C" w:rsidRPr="00C4333A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</w:pP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>Competent IT skills/Microsoft Office suite</w:t>
            </w:r>
          </w:p>
          <w:p w14:paraId="709B2051" w14:textId="6DAD17F7" w:rsidR="003E0D1C" w:rsidRPr="00C4333A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ompetent design software and web skills</w:t>
            </w:r>
          </w:p>
          <w:p w14:paraId="4E264250" w14:textId="77777777" w:rsidR="003E0D1C" w:rsidRPr="004D7B3D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</w:pP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>High level of interpersonal and organisational skills</w:t>
            </w:r>
          </w:p>
          <w:p w14:paraId="2CCAC6CA" w14:textId="77777777" w:rsidR="003E0D1C" w:rsidRPr="004D7B3D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</w:pP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>Excellent written and oral communication skills</w:t>
            </w:r>
          </w:p>
          <w:p w14:paraId="7A38F10C" w14:textId="77777777" w:rsidR="003E0D1C" w:rsidRPr="004D7B3D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</w:pP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 xml:space="preserve">Excellent and </w:t>
            </w:r>
            <w:r w:rsidRPr="004D7B3D">
              <w:rPr>
                <w:rFonts w:ascii="Century Gothic" w:hAnsi="Century Gothic"/>
                <w:b/>
                <w:bCs/>
                <w:color w:val="000000"/>
                <w:sz w:val="20"/>
                <w:szCs w:val="20"/>
                <w:lang w:eastAsia="en-GB"/>
              </w:rPr>
              <w:t>Creative</w:t>
            </w: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 xml:space="preserve"> presentation skills</w:t>
            </w:r>
          </w:p>
          <w:p w14:paraId="75844601" w14:textId="77777777" w:rsidR="003E0D1C" w:rsidRPr="004D7B3D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</w:pP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 xml:space="preserve">Confident, </w:t>
            </w:r>
            <w:proofErr w:type="gramStart"/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>knowledgeable</w:t>
            </w:r>
            <w:proofErr w:type="gramEnd"/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 xml:space="preserve"> and approachable</w:t>
            </w:r>
          </w:p>
          <w:p w14:paraId="6E7E7CE3" w14:textId="34CA670F" w:rsidR="003E0D1C" w:rsidRPr="003E0D1C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</w:pP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>Ability to work in a flexible manner to meet the needs of</w:t>
            </w:r>
            <w:r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4D7B3D">
              <w:rPr>
                <w:rFonts w:ascii="Century Gothic" w:hAnsi="Century Gothic"/>
                <w:color w:val="000000"/>
                <w:sz w:val="20"/>
                <w:szCs w:val="20"/>
                <w:lang w:eastAsia="en-GB"/>
              </w:rPr>
              <w:t xml:space="preserve">the business with strong </w:t>
            </w:r>
            <w:proofErr w:type="gramStart"/>
            <w:r w:rsidRPr="004D7B3D">
              <w:rPr>
                <w:rFonts w:ascii="Century Gothic" w:hAnsi="Century Gothic"/>
                <w:b/>
                <w:bCs/>
                <w:color w:val="000000"/>
                <w:sz w:val="20"/>
                <w:szCs w:val="20"/>
                <w:lang w:eastAsia="en-GB"/>
              </w:rPr>
              <w:t>Integrity</w:t>
            </w:r>
            <w:proofErr w:type="gramEnd"/>
          </w:p>
          <w:p w14:paraId="66C1623E" w14:textId="77777777" w:rsidR="003E0D1C" w:rsidRPr="00592A78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92A78">
              <w:rPr>
                <w:rFonts w:ascii="Century Gothic" w:hAnsi="Century Gothic"/>
                <w:sz w:val="20"/>
                <w:szCs w:val="20"/>
              </w:rPr>
              <w:t xml:space="preserve">The ability to report key information to a manager concisely and </w:t>
            </w:r>
            <w:proofErr w:type="gramStart"/>
            <w:r w:rsidRPr="00592A78">
              <w:rPr>
                <w:rFonts w:ascii="Century Gothic" w:hAnsi="Century Gothic"/>
                <w:sz w:val="20"/>
                <w:szCs w:val="20"/>
              </w:rPr>
              <w:t>effectively</w:t>
            </w:r>
            <w:proofErr w:type="gramEnd"/>
          </w:p>
          <w:p w14:paraId="79AA2E17" w14:textId="47CD195D" w:rsidR="003E0D1C" w:rsidRPr="00DC3D5A" w:rsidRDefault="003E0D1C" w:rsidP="00DC3D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CD7265">
              <w:rPr>
                <w:rFonts w:ascii="Century Gothic" w:hAnsi="Century Gothic"/>
                <w:sz w:val="20"/>
                <w:szCs w:val="20"/>
              </w:rPr>
              <w:t>Task focused and able to work independently</w:t>
            </w:r>
          </w:p>
        </w:tc>
      </w:tr>
      <w:tr w:rsidR="00E96899" w:rsidRPr="00C574A1" w14:paraId="59EB1AD0" w14:textId="77777777" w:rsidTr="00E96899">
        <w:tc>
          <w:tcPr>
            <w:tcW w:w="10206" w:type="dxa"/>
            <w:shd w:val="clear" w:color="auto" w:fill="C2DBD3"/>
          </w:tcPr>
          <w:p w14:paraId="5D1A6D97" w14:textId="77777777" w:rsidR="00E96899" w:rsidRPr="00C574A1" w:rsidRDefault="00CF0F56" w:rsidP="00E96899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RE </w:t>
            </w:r>
            <w:r w:rsidR="00E96899">
              <w:rPr>
                <w:rFonts w:ascii="Century Gothic" w:hAnsi="Century Gothic"/>
                <w:sz w:val="20"/>
                <w:szCs w:val="20"/>
              </w:rPr>
              <w:t>COMPETENCES - KNOWLEDGE</w:t>
            </w:r>
          </w:p>
        </w:tc>
      </w:tr>
      <w:tr w:rsidR="00E96899" w:rsidRPr="00E96899" w14:paraId="14E0B93F" w14:textId="77777777" w:rsidTr="00E96899">
        <w:trPr>
          <w:trHeight w:val="376"/>
        </w:trPr>
        <w:tc>
          <w:tcPr>
            <w:tcW w:w="10206" w:type="dxa"/>
          </w:tcPr>
          <w:p w14:paraId="4505810B" w14:textId="7C8D1C1B" w:rsidR="003E0D1C" w:rsidRPr="00857749" w:rsidRDefault="003E0D1C" w:rsidP="003E0D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857749">
              <w:rPr>
                <w:rFonts w:ascii="Century Gothic" w:hAnsi="Century Gothic"/>
                <w:sz w:val="20"/>
                <w:szCs w:val="20"/>
              </w:rPr>
              <w:t xml:space="preserve">Experience of working and </w:t>
            </w:r>
            <w:r w:rsidRPr="00857749">
              <w:rPr>
                <w:rFonts w:ascii="Century Gothic" w:hAnsi="Century Gothic"/>
                <w:b/>
                <w:bCs/>
                <w:sz w:val="20"/>
                <w:szCs w:val="20"/>
              </w:rPr>
              <w:t>Collaborating</w:t>
            </w:r>
            <w:r w:rsidRPr="00857749">
              <w:rPr>
                <w:rFonts w:ascii="Century Gothic" w:hAnsi="Century Gothic"/>
                <w:sz w:val="20"/>
                <w:szCs w:val="20"/>
              </w:rPr>
              <w:t xml:space="preserve"> with a range of people in a </w:t>
            </w:r>
            <w:r>
              <w:rPr>
                <w:rFonts w:ascii="Century Gothic" w:hAnsi="Century Gothic"/>
                <w:sz w:val="20"/>
                <w:szCs w:val="20"/>
              </w:rPr>
              <w:t>marketing or communications</w:t>
            </w:r>
            <w:r w:rsidRPr="00857749">
              <w:rPr>
                <w:rFonts w:ascii="Century Gothic" w:hAnsi="Century Gothic"/>
                <w:sz w:val="20"/>
                <w:szCs w:val="20"/>
              </w:rPr>
              <w:t xml:space="preserve"> environment.</w:t>
            </w:r>
          </w:p>
          <w:p w14:paraId="7F346513" w14:textId="5532B4C3" w:rsidR="003E0D1C" w:rsidRDefault="003E0D1C" w:rsidP="003E0D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857749">
              <w:rPr>
                <w:rFonts w:ascii="Century Gothic" w:hAnsi="Century Gothic"/>
                <w:sz w:val="20"/>
                <w:szCs w:val="20"/>
              </w:rPr>
              <w:t xml:space="preserve">An understanding, passion and </w:t>
            </w:r>
            <w:r w:rsidRPr="00857749">
              <w:rPr>
                <w:rFonts w:ascii="Century Gothic" w:hAnsi="Century Gothic"/>
                <w:b/>
                <w:bCs/>
                <w:sz w:val="20"/>
                <w:szCs w:val="20"/>
              </w:rPr>
              <w:t>Enthusiasm</w:t>
            </w:r>
            <w:r w:rsidRPr="00857749">
              <w:rPr>
                <w:rFonts w:ascii="Century Gothic" w:hAnsi="Century Gothic"/>
                <w:sz w:val="20"/>
                <w:szCs w:val="20"/>
              </w:rPr>
              <w:t xml:space="preserve"> for young people and enterprise education.</w:t>
            </w:r>
          </w:p>
          <w:p w14:paraId="5B2A3C37" w14:textId="77777777" w:rsidR="003E0D1C" w:rsidRPr="00592A78" w:rsidRDefault="003E0D1C" w:rsidP="003E0D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92A78">
              <w:rPr>
                <w:rFonts w:ascii="Century Gothic" w:hAnsi="Century Gothic"/>
                <w:sz w:val="20"/>
                <w:szCs w:val="20"/>
              </w:rPr>
              <w:t xml:space="preserve">Experience in using social media to engage an </w:t>
            </w:r>
            <w:proofErr w:type="gramStart"/>
            <w:r w:rsidRPr="00592A78">
              <w:rPr>
                <w:rFonts w:ascii="Century Gothic" w:hAnsi="Century Gothic"/>
                <w:sz w:val="20"/>
                <w:szCs w:val="20"/>
              </w:rPr>
              <w:t>audience</w:t>
            </w:r>
            <w:proofErr w:type="gramEnd"/>
          </w:p>
          <w:p w14:paraId="2B70790D" w14:textId="701D870D" w:rsidR="003E0D1C" w:rsidRPr="003E0D1C" w:rsidRDefault="003E0D1C" w:rsidP="003E0D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xperience of using Adobe Creative Cloud software</w:t>
            </w:r>
            <w:r w:rsidR="00040FAB">
              <w:rPr>
                <w:rFonts w:ascii="Century Gothic" w:hAnsi="Century Gothic"/>
                <w:sz w:val="20"/>
                <w:szCs w:val="20"/>
              </w:rPr>
              <w:t xml:space="preserve"> (InDesign, Illustrator, After</w:t>
            </w:r>
            <w:r w:rsidR="00304EA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040FAB">
              <w:rPr>
                <w:rFonts w:ascii="Century Gothic" w:hAnsi="Century Gothic"/>
                <w:sz w:val="20"/>
                <w:szCs w:val="20"/>
              </w:rPr>
              <w:t>Effects, Premier Pro)</w:t>
            </w:r>
          </w:p>
        </w:tc>
      </w:tr>
    </w:tbl>
    <w:p w14:paraId="0C2F7158" w14:textId="77777777" w:rsidR="00E96899" w:rsidRDefault="00E96899" w:rsidP="00E96899">
      <w:pPr>
        <w:spacing w:after="0"/>
        <w:rPr>
          <w:rFonts w:ascii="Century Gothic" w:hAnsi="Century Gothic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9D7EC5" w:rsidRPr="00C574A1" w14:paraId="3162BCE8" w14:textId="77777777" w:rsidTr="00DA5454">
        <w:tc>
          <w:tcPr>
            <w:tcW w:w="10206" w:type="dxa"/>
            <w:shd w:val="clear" w:color="auto" w:fill="C2DBD3"/>
          </w:tcPr>
          <w:p w14:paraId="131BED13" w14:textId="77777777" w:rsidR="009D7EC5" w:rsidRPr="00C574A1" w:rsidRDefault="009D7EC5" w:rsidP="00DA545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C574A1">
              <w:rPr>
                <w:rFonts w:ascii="Century Gothic" w:hAnsi="Century Gothic"/>
                <w:sz w:val="20"/>
                <w:szCs w:val="20"/>
              </w:rPr>
              <w:t xml:space="preserve">KEY </w:t>
            </w:r>
            <w:r>
              <w:rPr>
                <w:rFonts w:ascii="Century Gothic" w:hAnsi="Century Gothic"/>
                <w:sz w:val="20"/>
                <w:szCs w:val="20"/>
              </w:rPr>
              <w:t>PERFORMANCE INDICATORS</w:t>
            </w:r>
          </w:p>
        </w:tc>
      </w:tr>
      <w:tr w:rsidR="009D7EC5" w:rsidRPr="00E96899" w14:paraId="384F83E8" w14:textId="77777777" w:rsidTr="00DA5454">
        <w:tc>
          <w:tcPr>
            <w:tcW w:w="10206" w:type="dxa"/>
          </w:tcPr>
          <w:p w14:paraId="25276683" w14:textId="33C9DB42" w:rsidR="008A1E68" w:rsidRDefault="00075F14" w:rsidP="008A1E6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BC 1</w:t>
            </w:r>
          </w:p>
          <w:p w14:paraId="61ED3A88" w14:textId="100BC953" w:rsidR="00075F14" w:rsidRPr="008A1E68" w:rsidRDefault="00075F14" w:rsidP="008A1E6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BC 2</w:t>
            </w:r>
          </w:p>
          <w:p w14:paraId="44DB9E2A" w14:textId="75B4CA82" w:rsidR="00A613B1" w:rsidRPr="00371C3B" w:rsidRDefault="00A613B1" w:rsidP="00075F14">
            <w:pPr>
              <w:pStyle w:val="ListParagraph"/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D841C2B" w14:textId="77777777" w:rsidR="00EF0989" w:rsidRPr="008442E4" w:rsidRDefault="00EF0989" w:rsidP="002A4C09">
      <w:pPr>
        <w:spacing w:after="0"/>
        <w:rPr>
          <w:rFonts w:ascii="Century Gothic" w:hAnsi="Century Gothic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03"/>
        <w:gridCol w:w="5103"/>
      </w:tblGrid>
      <w:tr w:rsidR="00F0728A" w:rsidRPr="00C574A1" w14:paraId="658B29AF" w14:textId="77777777" w:rsidTr="000F5BEF">
        <w:trPr>
          <w:trHeight w:val="70"/>
        </w:trPr>
        <w:tc>
          <w:tcPr>
            <w:tcW w:w="5103" w:type="dxa"/>
            <w:shd w:val="clear" w:color="auto" w:fill="C2DBD3"/>
          </w:tcPr>
          <w:p w14:paraId="30398300" w14:textId="77777777" w:rsidR="00F0728A" w:rsidRPr="00C574A1" w:rsidRDefault="002B1A2E" w:rsidP="0053734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NFIRMED </w:t>
            </w:r>
            <w:r w:rsidR="00E96899">
              <w:rPr>
                <w:rFonts w:ascii="Century Gothic" w:hAnsi="Century Gothic"/>
                <w:sz w:val="20"/>
                <w:szCs w:val="20"/>
              </w:rPr>
              <w:t>ACCURATE DESCRIPTION OF THE ROLE</w:t>
            </w:r>
          </w:p>
        </w:tc>
        <w:tc>
          <w:tcPr>
            <w:tcW w:w="5103" w:type="dxa"/>
          </w:tcPr>
          <w:p w14:paraId="296367A0" w14:textId="4E7646E7" w:rsidR="00F0728A" w:rsidRPr="00C574A1" w:rsidRDefault="00DC3D5A" w:rsidP="0053734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Marketing </w:t>
            </w:r>
            <w:r w:rsidR="00C4333A">
              <w:rPr>
                <w:rFonts w:ascii="Century Gothic" w:hAnsi="Century Gothic"/>
                <w:sz w:val="20"/>
                <w:szCs w:val="20"/>
              </w:rPr>
              <w:t>Executive</w:t>
            </w:r>
          </w:p>
        </w:tc>
      </w:tr>
    </w:tbl>
    <w:p w14:paraId="26CB0022" w14:textId="77777777" w:rsidR="00114690" w:rsidRDefault="00114690" w:rsidP="00371C3B">
      <w:pPr>
        <w:spacing w:after="0"/>
        <w:rPr>
          <w:rFonts w:ascii="Century Gothic" w:hAnsi="Century Gothic"/>
          <w:i/>
          <w:sz w:val="20"/>
          <w:szCs w:val="20"/>
        </w:rPr>
      </w:pPr>
    </w:p>
    <w:tbl>
      <w:tblPr>
        <w:tblStyle w:val="TableGrid"/>
        <w:tblW w:w="10196" w:type="dxa"/>
        <w:tblInd w:w="137" w:type="dxa"/>
        <w:tblLook w:val="04A0" w:firstRow="1" w:lastRow="0" w:firstColumn="1" w:lastColumn="0" w:noHBand="0" w:noVBand="1"/>
      </w:tblPr>
      <w:tblGrid>
        <w:gridCol w:w="5098"/>
        <w:gridCol w:w="5098"/>
      </w:tblGrid>
      <w:tr w:rsidR="00371C3B" w:rsidRPr="00371C3B" w14:paraId="35492A8E" w14:textId="77777777" w:rsidTr="00371C3B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4D0DEDC" w14:textId="77777777" w:rsidR="00371C3B" w:rsidRPr="00371C3B" w:rsidRDefault="00371C3B" w:rsidP="00371C3B">
            <w:pPr>
              <w:spacing w:after="0"/>
              <w:rPr>
                <w:rFonts w:ascii="Century Gothic" w:hAnsi="Century Gothic"/>
                <w:i/>
              </w:rPr>
            </w:pPr>
            <w:r w:rsidRPr="00371C3B">
              <w:rPr>
                <w:rFonts w:ascii="Century Gothic" w:hAnsi="Century Gothic"/>
                <w:i/>
              </w:rPr>
              <w:t>EMPLOYEE SIGNATURE &amp; DATE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74D6" w14:textId="77777777" w:rsidR="00371C3B" w:rsidRPr="00371C3B" w:rsidRDefault="00371C3B" w:rsidP="00371C3B">
            <w:pPr>
              <w:spacing w:after="0"/>
              <w:rPr>
                <w:rFonts w:ascii="Century Gothic" w:hAnsi="Century Gothic"/>
                <w:i/>
              </w:rPr>
            </w:pPr>
          </w:p>
        </w:tc>
      </w:tr>
    </w:tbl>
    <w:p w14:paraId="52F26A51" w14:textId="77777777" w:rsidR="00371C3B" w:rsidRPr="00371C3B" w:rsidRDefault="00371C3B" w:rsidP="00371C3B">
      <w:pPr>
        <w:spacing w:after="0"/>
        <w:rPr>
          <w:rFonts w:ascii="Century Gothic" w:hAnsi="Century Gothic"/>
          <w:i/>
          <w:sz w:val="20"/>
          <w:szCs w:val="20"/>
        </w:rPr>
      </w:pPr>
    </w:p>
    <w:tbl>
      <w:tblPr>
        <w:tblStyle w:val="TableGrid"/>
        <w:tblW w:w="10196" w:type="dxa"/>
        <w:tblInd w:w="137" w:type="dxa"/>
        <w:tblLook w:val="04A0" w:firstRow="1" w:lastRow="0" w:firstColumn="1" w:lastColumn="0" w:noHBand="0" w:noVBand="1"/>
      </w:tblPr>
      <w:tblGrid>
        <w:gridCol w:w="5098"/>
        <w:gridCol w:w="5098"/>
      </w:tblGrid>
      <w:tr w:rsidR="00371C3B" w:rsidRPr="00371C3B" w14:paraId="10DA2763" w14:textId="77777777" w:rsidTr="00371C3B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8E5925F" w14:textId="77777777" w:rsidR="00371C3B" w:rsidRPr="00371C3B" w:rsidRDefault="00371C3B" w:rsidP="00371C3B">
            <w:pPr>
              <w:spacing w:after="0"/>
              <w:rPr>
                <w:rFonts w:ascii="Century Gothic" w:hAnsi="Century Gothic"/>
                <w:i/>
              </w:rPr>
            </w:pPr>
            <w:r w:rsidRPr="00371C3B">
              <w:rPr>
                <w:rFonts w:ascii="Century Gothic" w:hAnsi="Century Gothic"/>
                <w:i/>
              </w:rPr>
              <w:t>MANAGER SIGNATURE &amp; DATE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D2465" w14:textId="77777777" w:rsidR="00371C3B" w:rsidRPr="00371C3B" w:rsidRDefault="00371C3B" w:rsidP="00371C3B">
            <w:pPr>
              <w:spacing w:after="0"/>
              <w:rPr>
                <w:rFonts w:ascii="Century Gothic" w:hAnsi="Century Gothic"/>
                <w:i/>
              </w:rPr>
            </w:pPr>
          </w:p>
        </w:tc>
      </w:tr>
    </w:tbl>
    <w:p w14:paraId="68795ADC" w14:textId="77777777" w:rsidR="00F814E9" w:rsidRDefault="00F814E9" w:rsidP="00E2220B">
      <w:pPr>
        <w:spacing w:after="0"/>
        <w:rPr>
          <w:rFonts w:ascii="Century Gothic" w:hAnsi="Century Gothic"/>
          <w:i/>
          <w:sz w:val="20"/>
          <w:szCs w:val="20"/>
        </w:rPr>
      </w:pPr>
    </w:p>
    <w:sectPr w:rsidR="00F814E9" w:rsidSect="00E2220B">
      <w:headerReference w:type="default" r:id="rId12"/>
      <w:footerReference w:type="default" r:id="rId13"/>
      <w:headerReference w:type="first" r:id="rId14"/>
      <w:pgSz w:w="11906" w:h="16838"/>
      <w:pgMar w:top="1276" w:right="991" w:bottom="709" w:left="709" w:header="284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B0B06" w14:textId="77777777" w:rsidR="002D5E9A" w:rsidRDefault="002D5E9A" w:rsidP="002B7628">
      <w:pPr>
        <w:spacing w:after="0" w:line="240" w:lineRule="auto"/>
      </w:pPr>
      <w:r>
        <w:separator/>
      </w:r>
    </w:p>
  </w:endnote>
  <w:endnote w:type="continuationSeparator" w:id="0">
    <w:p w14:paraId="3CD7F366" w14:textId="77777777" w:rsidR="002D5E9A" w:rsidRDefault="002D5E9A" w:rsidP="002B7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35040" w14:textId="3CBD261A" w:rsidR="00E96899" w:rsidRDefault="00E9689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32CCD">
      <w:rPr>
        <w:noProof/>
      </w:rPr>
      <w:t>2</w:t>
    </w:r>
    <w:r>
      <w:rPr>
        <w:noProof/>
      </w:rPr>
      <w:fldChar w:fldCharType="end"/>
    </w:r>
  </w:p>
  <w:p w14:paraId="2CAA7CD2" w14:textId="77777777" w:rsidR="00E96899" w:rsidRDefault="00E96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40463" w14:textId="77777777" w:rsidR="002D5E9A" w:rsidRDefault="002D5E9A" w:rsidP="002B7628">
      <w:pPr>
        <w:spacing w:after="0" w:line="240" w:lineRule="auto"/>
      </w:pPr>
      <w:r>
        <w:separator/>
      </w:r>
    </w:p>
  </w:footnote>
  <w:footnote w:type="continuationSeparator" w:id="0">
    <w:p w14:paraId="536E3D2A" w14:textId="77777777" w:rsidR="002D5E9A" w:rsidRDefault="002D5E9A" w:rsidP="002B7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E74C8" w14:textId="0DDFA143" w:rsidR="00E96899" w:rsidRPr="002B7628" w:rsidRDefault="00E96899" w:rsidP="00AC5612">
    <w:pPr>
      <w:pStyle w:val="Header"/>
      <w:rPr>
        <w:sz w:val="16"/>
      </w:rPr>
    </w:pPr>
  </w:p>
  <w:p w14:paraId="2A92FFA3" w14:textId="77777777" w:rsidR="00E96899" w:rsidRPr="00AC5612" w:rsidRDefault="00E96899" w:rsidP="00F814E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D4F29" w14:textId="77777777" w:rsidR="00E96899" w:rsidRPr="002B7628" w:rsidRDefault="00E96899" w:rsidP="00AC5612">
    <w:pPr>
      <w:pStyle w:val="Header"/>
      <w:rPr>
        <w:sz w:val="16"/>
      </w:rPr>
    </w:pPr>
    <w:r w:rsidRPr="002B7628">
      <w:rPr>
        <w:sz w:val="48"/>
      </w:rPr>
      <w:t>ROLE PROFILE</w:t>
    </w:r>
    <w:r>
      <w:rPr>
        <w:sz w:val="48"/>
      </w:rPr>
      <w:tab/>
    </w:r>
    <w:r>
      <w:rPr>
        <w:sz w:val="48"/>
      </w:rPr>
      <w:tab/>
    </w:r>
    <w:r w:rsidR="002B1A2E">
      <w:rPr>
        <w:noProof/>
        <w:sz w:val="16"/>
      </w:rPr>
      <w:drawing>
        <wp:inline distT="0" distB="0" distL="0" distR="0" wp14:anchorId="262208C9" wp14:editId="3B451606">
          <wp:extent cx="761506" cy="434340"/>
          <wp:effectExtent l="0" t="0" r="63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2915" cy="4351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52DD7E" w14:textId="77777777" w:rsidR="00E96899" w:rsidRDefault="00E9689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E690113" wp14:editId="7D5B1283">
          <wp:simplePos x="0" y="0"/>
          <wp:positionH relativeFrom="column">
            <wp:posOffset>6985</wp:posOffset>
          </wp:positionH>
          <wp:positionV relativeFrom="paragraph">
            <wp:posOffset>20955</wp:posOffset>
          </wp:positionV>
          <wp:extent cx="6160135" cy="142875"/>
          <wp:effectExtent l="0" t="0" r="0" b="9525"/>
          <wp:wrapNone/>
          <wp:docPr id="6" name="Picture 6" descr="ru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ul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0135" cy="142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6CD"/>
    <w:multiLevelType w:val="hybridMultilevel"/>
    <w:tmpl w:val="5E7C4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2781C"/>
    <w:multiLevelType w:val="hybridMultilevel"/>
    <w:tmpl w:val="4942FD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456591"/>
    <w:multiLevelType w:val="hybridMultilevel"/>
    <w:tmpl w:val="537C4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60BE9"/>
    <w:multiLevelType w:val="hybridMultilevel"/>
    <w:tmpl w:val="50EA7604"/>
    <w:lvl w:ilvl="0" w:tplc="08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4" w15:restartNumberingAfterBreak="0">
    <w:nsid w:val="16962439"/>
    <w:multiLevelType w:val="hybridMultilevel"/>
    <w:tmpl w:val="0DACD8A8"/>
    <w:lvl w:ilvl="0" w:tplc="5366EC4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sz w:val="28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746744"/>
    <w:multiLevelType w:val="hybridMultilevel"/>
    <w:tmpl w:val="ECB68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1375E"/>
    <w:multiLevelType w:val="hybridMultilevel"/>
    <w:tmpl w:val="33909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026AA"/>
    <w:multiLevelType w:val="hybridMultilevel"/>
    <w:tmpl w:val="1A967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77099"/>
    <w:multiLevelType w:val="hybridMultilevel"/>
    <w:tmpl w:val="D5E8AC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054E0"/>
    <w:multiLevelType w:val="hybridMultilevel"/>
    <w:tmpl w:val="C4940C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559BC"/>
    <w:multiLevelType w:val="hybridMultilevel"/>
    <w:tmpl w:val="94E0F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E4BC2"/>
    <w:multiLevelType w:val="hybridMultilevel"/>
    <w:tmpl w:val="47D40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D257F"/>
    <w:multiLevelType w:val="hybridMultilevel"/>
    <w:tmpl w:val="E5A20E5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60A22C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CF510A5"/>
    <w:multiLevelType w:val="hybridMultilevel"/>
    <w:tmpl w:val="6E203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35B73"/>
    <w:multiLevelType w:val="hybridMultilevel"/>
    <w:tmpl w:val="C3FE9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124BEA"/>
    <w:multiLevelType w:val="hybridMultilevel"/>
    <w:tmpl w:val="3E743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297250"/>
    <w:multiLevelType w:val="hybridMultilevel"/>
    <w:tmpl w:val="CA0A5B64"/>
    <w:lvl w:ilvl="0" w:tplc="72A477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sz w:val="2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DE09A2"/>
    <w:multiLevelType w:val="hybridMultilevel"/>
    <w:tmpl w:val="8C668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5719D0"/>
    <w:multiLevelType w:val="hybridMultilevel"/>
    <w:tmpl w:val="06069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7529D3"/>
    <w:multiLevelType w:val="hybridMultilevel"/>
    <w:tmpl w:val="7FF2C8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9001250">
    <w:abstractNumId w:val="18"/>
  </w:num>
  <w:num w:numId="2" w16cid:durableId="112095279">
    <w:abstractNumId w:val="3"/>
  </w:num>
  <w:num w:numId="3" w16cid:durableId="759568870">
    <w:abstractNumId w:val="12"/>
  </w:num>
  <w:num w:numId="4" w16cid:durableId="1368488936">
    <w:abstractNumId w:val="1"/>
  </w:num>
  <w:num w:numId="5" w16cid:durableId="109203954">
    <w:abstractNumId w:val="9"/>
  </w:num>
  <w:num w:numId="6" w16cid:durableId="302124839">
    <w:abstractNumId w:val="8"/>
  </w:num>
  <w:num w:numId="7" w16cid:durableId="1398628000">
    <w:abstractNumId w:val="15"/>
  </w:num>
  <w:num w:numId="8" w16cid:durableId="1322658960">
    <w:abstractNumId w:val="20"/>
  </w:num>
  <w:num w:numId="9" w16cid:durableId="1217206900">
    <w:abstractNumId w:val="0"/>
  </w:num>
  <w:num w:numId="10" w16cid:durableId="304287062">
    <w:abstractNumId w:val="5"/>
  </w:num>
  <w:num w:numId="11" w16cid:durableId="369033728">
    <w:abstractNumId w:val="11"/>
  </w:num>
  <w:num w:numId="12" w16cid:durableId="991107611">
    <w:abstractNumId w:val="19"/>
  </w:num>
  <w:num w:numId="13" w16cid:durableId="462775746">
    <w:abstractNumId w:val="14"/>
  </w:num>
  <w:num w:numId="14" w16cid:durableId="1203438619">
    <w:abstractNumId w:val="7"/>
  </w:num>
  <w:num w:numId="15" w16cid:durableId="1669677787">
    <w:abstractNumId w:val="16"/>
  </w:num>
  <w:num w:numId="16" w16cid:durableId="481627505">
    <w:abstractNumId w:val="13"/>
  </w:num>
  <w:num w:numId="17" w16cid:durableId="469444625">
    <w:abstractNumId w:val="4"/>
  </w:num>
  <w:num w:numId="18" w16cid:durableId="350643231">
    <w:abstractNumId w:val="17"/>
  </w:num>
  <w:num w:numId="19" w16cid:durableId="657995993">
    <w:abstractNumId w:val="10"/>
  </w:num>
  <w:num w:numId="20" w16cid:durableId="754131677">
    <w:abstractNumId w:val="6"/>
  </w:num>
  <w:num w:numId="21" w16cid:durableId="13636260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EzMDazNDIwNDBX0lEKTi0uzszPAykwrAUAcmNcRiwAAAA="/>
  </w:docVars>
  <w:rsids>
    <w:rsidRoot w:val="002B7628"/>
    <w:rsid w:val="00001E6B"/>
    <w:rsid w:val="00010B10"/>
    <w:rsid w:val="00040FAB"/>
    <w:rsid w:val="000449D5"/>
    <w:rsid w:val="000478F2"/>
    <w:rsid w:val="00054CD6"/>
    <w:rsid w:val="00070034"/>
    <w:rsid w:val="00074B44"/>
    <w:rsid w:val="00075F14"/>
    <w:rsid w:val="00090429"/>
    <w:rsid w:val="000911BC"/>
    <w:rsid w:val="000A0B8E"/>
    <w:rsid w:val="000C0F79"/>
    <w:rsid w:val="000E2C93"/>
    <w:rsid w:val="000E72BE"/>
    <w:rsid w:val="000F03AA"/>
    <w:rsid w:val="000F5332"/>
    <w:rsid w:val="000F5BEF"/>
    <w:rsid w:val="0010778B"/>
    <w:rsid w:val="00114690"/>
    <w:rsid w:val="00135F5E"/>
    <w:rsid w:val="001428C8"/>
    <w:rsid w:val="00145CF7"/>
    <w:rsid w:val="00151560"/>
    <w:rsid w:val="0016191D"/>
    <w:rsid w:val="00181505"/>
    <w:rsid w:val="001838C4"/>
    <w:rsid w:val="00195E14"/>
    <w:rsid w:val="001A202C"/>
    <w:rsid w:val="001A5FF8"/>
    <w:rsid w:val="001A6554"/>
    <w:rsid w:val="001B1F17"/>
    <w:rsid w:val="001D1C16"/>
    <w:rsid w:val="001F1676"/>
    <w:rsid w:val="0021720D"/>
    <w:rsid w:val="00221FC1"/>
    <w:rsid w:val="002233F6"/>
    <w:rsid w:val="0022552E"/>
    <w:rsid w:val="0026270B"/>
    <w:rsid w:val="00262850"/>
    <w:rsid w:val="00293C82"/>
    <w:rsid w:val="002A4C09"/>
    <w:rsid w:val="002B1A2E"/>
    <w:rsid w:val="002B55C9"/>
    <w:rsid w:val="002B7628"/>
    <w:rsid w:val="002D3232"/>
    <w:rsid w:val="002D5E9A"/>
    <w:rsid w:val="002D63A6"/>
    <w:rsid w:val="00304EA9"/>
    <w:rsid w:val="0031582F"/>
    <w:rsid w:val="00317498"/>
    <w:rsid w:val="00323231"/>
    <w:rsid w:val="00336D86"/>
    <w:rsid w:val="00340B99"/>
    <w:rsid w:val="00345894"/>
    <w:rsid w:val="003472E7"/>
    <w:rsid w:val="0036591B"/>
    <w:rsid w:val="00371C3B"/>
    <w:rsid w:val="003750A9"/>
    <w:rsid w:val="0038535D"/>
    <w:rsid w:val="00386BBC"/>
    <w:rsid w:val="003973CF"/>
    <w:rsid w:val="003B3DCF"/>
    <w:rsid w:val="003D6510"/>
    <w:rsid w:val="003E0D1C"/>
    <w:rsid w:val="003E2853"/>
    <w:rsid w:val="003F5DCE"/>
    <w:rsid w:val="00415DEC"/>
    <w:rsid w:val="0042265B"/>
    <w:rsid w:val="00423927"/>
    <w:rsid w:val="00443C40"/>
    <w:rsid w:val="00445F11"/>
    <w:rsid w:val="0047169E"/>
    <w:rsid w:val="00487EE5"/>
    <w:rsid w:val="00493BE0"/>
    <w:rsid w:val="004B3400"/>
    <w:rsid w:val="004D49BB"/>
    <w:rsid w:val="004E7017"/>
    <w:rsid w:val="00525149"/>
    <w:rsid w:val="00530198"/>
    <w:rsid w:val="00537347"/>
    <w:rsid w:val="0055290C"/>
    <w:rsid w:val="00585A36"/>
    <w:rsid w:val="005908B9"/>
    <w:rsid w:val="005B106D"/>
    <w:rsid w:val="005B26B9"/>
    <w:rsid w:val="005B39D2"/>
    <w:rsid w:val="005B6C8B"/>
    <w:rsid w:val="005C475D"/>
    <w:rsid w:val="005C6170"/>
    <w:rsid w:val="005D03F6"/>
    <w:rsid w:val="005D520F"/>
    <w:rsid w:val="005E6F1B"/>
    <w:rsid w:val="00610E54"/>
    <w:rsid w:val="00640C6B"/>
    <w:rsid w:val="00681CFB"/>
    <w:rsid w:val="006B1884"/>
    <w:rsid w:val="006C4C05"/>
    <w:rsid w:val="006D54E1"/>
    <w:rsid w:val="006E43E5"/>
    <w:rsid w:val="006F2409"/>
    <w:rsid w:val="00733820"/>
    <w:rsid w:val="00741808"/>
    <w:rsid w:val="00746DE7"/>
    <w:rsid w:val="00753282"/>
    <w:rsid w:val="00780188"/>
    <w:rsid w:val="00780440"/>
    <w:rsid w:val="00786E9C"/>
    <w:rsid w:val="007B63B2"/>
    <w:rsid w:val="007C1C99"/>
    <w:rsid w:val="007D669E"/>
    <w:rsid w:val="0080186E"/>
    <w:rsid w:val="008029C4"/>
    <w:rsid w:val="00834C92"/>
    <w:rsid w:val="008442E4"/>
    <w:rsid w:val="008624B1"/>
    <w:rsid w:val="00863245"/>
    <w:rsid w:val="0087368F"/>
    <w:rsid w:val="00873E99"/>
    <w:rsid w:val="00890D51"/>
    <w:rsid w:val="008A1E68"/>
    <w:rsid w:val="008B596B"/>
    <w:rsid w:val="008F1C58"/>
    <w:rsid w:val="0090427B"/>
    <w:rsid w:val="00921B9B"/>
    <w:rsid w:val="0093040B"/>
    <w:rsid w:val="0093132A"/>
    <w:rsid w:val="00932FFD"/>
    <w:rsid w:val="00934B90"/>
    <w:rsid w:val="00950DD2"/>
    <w:rsid w:val="009850B8"/>
    <w:rsid w:val="009A020F"/>
    <w:rsid w:val="009B6064"/>
    <w:rsid w:val="009D7EC5"/>
    <w:rsid w:val="009E3658"/>
    <w:rsid w:val="009E6344"/>
    <w:rsid w:val="00A250DC"/>
    <w:rsid w:val="00A511F3"/>
    <w:rsid w:val="00A613B1"/>
    <w:rsid w:val="00A615BE"/>
    <w:rsid w:val="00A678DC"/>
    <w:rsid w:val="00A706B1"/>
    <w:rsid w:val="00A726D9"/>
    <w:rsid w:val="00A8195D"/>
    <w:rsid w:val="00AC5612"/>
    <w:rsid w:val="00AD2B5E"/>
    <w:rsid w:val="00AD4E62"/>
    <w:rsid w:val="00AE60EB"/>
    <w:rsid w:val="00B12D81"/>
    <w:rsid w:val="00B1320A"/>
    <w:rsid w:val="00B31B32"/>
    <w:rsid w:val="00B3640B"/>
    <w:rsid w:val="00B41661"/>
    <w:rsid w:val="00B54D92"/>
    <w:rsid w:val="00B75F54"/>
    <w:rsid w:val="00B9705C"/>
    <w:rsid w:val="00BA3968"/>
    <w:rsid w:val="00BA58BE"/>
    <w:rsid w:val="00BA6516"/>
    <w:rsid w:val="00BB141F"/>
    <w:rsid w:val="00BB4199"/>
    <w:rsid w:val="00BD217D"/>
    <w:rsid w:val="00BD4D6D"/>
    <w:rsid w:val="00BE212E"/>
    <w:rsid w:val="00BE3AC1"/>
    <w:rsid w:val="00BE4CD0"/>
    <w:rsid w:val="00C35762"/>
    <w:rsid w:val="00C4333A"/>
    <w:rsid w:val="00C52A33"/>
    <w:rsid w:val="00C574A1"/>
    <w:rsid w:val="00C6518B"/>
    <w:rsid w:val="00C71B1B"/>
    <w:rsid w:val="00C73DCA"/>
    <w:rsid w:val="00C81579"/>
    <w:rsid w:val="00C9713D"/>
    <w:rsid w:val="00CA4F29"/>
    <w:rsid w:val="00CB0D34"/>
    <w:rsid w:val="00CC0C71"/>
    <w:rsid w:val="00CC217D"/>
    <w:rsid w:val="00CF0F56"/>
    <w:rsid w:val="00CF1B65"/>
    <w:rsid w:val="00D02D41"/>
    <w:rsid w:val="00D11C9B"/>
    <w:rsid w:val="00D160C7"/>
    <w:rsid w:val="00D23298"/>
    <w:rsid w:val="00D314D3"/>
    <w:rsid w:val="00D335DA"/>
    <w:rsid w:val="00D526C1"/>
    <w:rsid w:val="00D90808"/>
    <w:rsid w:val="00DA2638"/>
    <w:rsid w:val="00DB4D97"/>
    <w:rsid w:val="00DC3D5A"/>
    <w:rsid w:val="00DD478A"/>
    <w:rsid w:val="00DD5F28"/>
    <w:rsid w:val="00DE24E2"/>
    <w:rsid w:val="00DE4612"/>
    <w:rsid w:val="00DF49A1"/>
    <w:rsid w:val="00E211AC"/>
    <w:rsid w:val="00E2220B"/>
    <w:rsid w:val="00E30E40"/>
    <w:rsid w:val="00E32CCD"/>
    <w:rsid w:val="00E435EB"/>
    <w:rsid w:val="00E44413"/>
    <w:rsid w:val="00E461C4"/>
    <w:rsid w:val="00E46994"/>
    <w:rsid w:val="00E47EF4"/>
    <w:rsid w:val="00E5626F"/>
    <w:rsid w:val="00E6745D"/>
    <w:rsid w:val="00E72682"/>
    <w:rsid w:val="00E96899"/>
    <w:rsid w:val="00EA3717"/>
    <w:rsid w:val="00EC334D"/>
    <w:rsid w:val="00EC7BDA"/>
    <w:rsid w:val="00EE4ADC"/>
    <w:rsid w:val="00EE55F8"/>
    <w:rsid w:val="00EE66DF"/>
    <w:rsid w:val="00EE6E86"/>
    <w:rsid w:val="00EF0989"/>
    <w:rsid w:val="00EF15F2"/>
    <w:rsid w:val="00F00F82"/>
    <w:rsid w:val="00F0728A"/>
    <w:rsid w:val="00F1782B"/>
    <w:rsid w:val="00F314C2"/>
    <w:rsid w:val="00F538D1"/>
    <w:rsid w:val="00F53D5F"/>
    <w:rsid w:val="00F77ABA"/>
    <w:rsid w:val="00F814E9"/>
    <w:rsid w:val="00F91337"/>
    <w:rsid w:val="00F953A1"/>
    <w:rsid w:val="00F97A52"/>
    <w:rsid w:val="00FA396E"/>
    <w:rsid w:val="00FB4BAD"/>
    <w:rsid w:val="00FC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54F574"/>
  <w15:docId w15:val="{71160699-A4BE-4CE0-B90B-817FA187C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F5E"/>
    <w:pPr>
      <w:spacing w:after="200" w:line="276" w:lineRule="auto"/>
    </w:pPr>
    <w:rPr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30198"/>
    <w:pPr>
      <w:keepNext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7"/>
    </w:pPr>
    <w:rPr>
      <w:rFonts w:ascii="Arial" w:eastAsia="Times New Roman" w:hAnsi="Arial"/>
      <w:b/>
      <w:bCs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9"/>
    <w:locked/>
    <w:rsid w:val="00530198"/>
    <w:rPr>
      <w:rFonts w:ascii="Arial" w:hAnsi="Arial" w:cs="Times New Roman"/>
      <w:b/>
      <w:bCs/>
      <w:i/>
      <w:i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2B76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B762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B76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B7628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2B7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B762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7C1C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lastRow">
      <w:rPr>
        <w:rFonts w:cs="Times New Roman"/>
        <w:color w:val="C2DBD3"/>
      </w:rPr>
    </w:tblStylePr>
  </w:style>
  <w:style w:type="paragraph" w:styleId="ListParagraph">
    <w:name w:val="List Paragraph"/>
    <w:basedOn w:val="Normal"/>
    <w:uiPriority w:val="34"/>
    <w:qFormat/>
    <w:rsid w:val="002A4C09"/>
    <w:pPr>
      <w:ind w:left="720"/>
      <w:contextualSpacing/>
    </w:pPr>
  </w:style>
  <w:style w:type="paragraph" w:customStyle="1" w:styleId="Default">
    <w:name w:val="Default"/>
    <w:rsid w:val="00E6745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B2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6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6B9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6B9"/>
    <w:rPr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B1320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320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0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escotland.peoplehr.net/Pages/JobBoard/Opening.aspx?v=8248dd98-cdca-4591-ab2f-4e7d2e4824d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7BB3BD9FA0E459D52ED80B003278F" ma:contentTypeVersion="17" ma:contentTypeDescription="Create a new document." ma:contentTypeScope="" ma:versionID="17f56ec658891096665b0e076fb1c4a3">
  <xsd:schema xmlns:xsd="http://www.w3.org/2001/XMLSchema" xmlns:xs="http://www.w3.org/2001/XMLSchema" xmlns:p="http://schemas.microsoft.com/office/2006/metadata/properties" xmlns:ns2="03f47f4b-aa05-4ada-bed8-2f5d080050a8" xmlns:ns3="7dfdc77a-2ebb-484a-9149-dfbbe25dceca" targetNamespace="http://schemas.microsoft.com/office/2006/metadata/properties" ma:root="true" ma:fieldsID="0273a57fa400619c8ad2e65f9012dd48" ns2:_="" ns3:_="">
    <xsd:import namespace="03f47f4b-aa05-4ada-bed8-2f5d080050a8"/>
    <xsd:import namespace="7dfdc77a-2ebb-484a-9149-dfbbe25dce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47f4b-aa05-4ada-bed8-2f5d08005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9695b24-afd5-4397-99fd-0c61552e8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dc77a-2ebb-484a-9149-dfbbe25dc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b6ae6a8-8974-4a80-ba85-842db8ddf4d5}" ma:internalName="TaxCatchAll" ma:showField="CatchAllData" ma:web="7dfdc77a-2ebb-484a-9149-dfbbe25dce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3f47f4b-aa05-4ada-bed8-2f5d080050a8" xsi:nil="true"/>
    <lcf76f155ced4ddcb4097134ff3c332f xmlns="03f47f4b-aa05-4ada-bed8-2f5d080050a8">
      <Terms xmlns="http://schemas.microsoft.com/office/infopath/2007/PartnerControls"/>
    </lcf76f155ced4ddcb4097134ff3c332f>
    <TaxCatchAll xmlns="7dfdc77a-2ebb-484a-9149-dfbbe25dcec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BE2633-67BD-4B8B-B1FF-B31029D219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63BBDD-A89C-4332-8A13-CE9D876E0B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f47f4b-aa05-4ada-bed8-2f5d080050a8"/>
    <ds:schemaRef ds:uri="7dfdc77a-2ebb-484a-9149-dfbbe25dc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F7E168-5E07-4579-8B62-ACBAF72FDDBE}">
  <ds:schemaRefs>
    <ds:schemaRef ds:uri="http://schemas.microsoft.com/office/2006/metadata/properties"/>
    <ds:schemaRef ds:uri="http://schemas.microsoft.com/office/infopath/2007/PartnerControls"/>
    <ds:schemaRef ds:uri="03f47f4b-aa05-4ada-bed8-2f5d080050a8"/>
    <ds:schemaRef ds:uri="7dfdc77a-2ebb-484a-9149-dfbbe25dceca"/>
  </ds:schemaRefs>
</ds:datastoreItem>
</file>

<file path=customXml/itemProps4.xml><?xml version="1.0" encoding="utf-8"?>
<ds:datastoreItem xmlns:ds="http://schemas.openxmlformats.org/officeDocument/2006/customXml" ds:itemID="{D128EAEB-7D47-4D3B-8DCD-1834F8E5A4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92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TITLE</vt:lpstr>
    </vt:vector>
  </TitlesOfParts>
  <Company>Lloyds TSB plc</Company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TITLE</dc:title>
  <dc:creator>Michelle Lyden</dc:creator>
  <cp:lastModifiedBy>Michelle Lyden</cp:lastModifiedBy>
  <cp:revision>4</cp:revision>
  <cp:lastPrinted>2018-07-10T09:17:00Z</cp:lastPrinted>
  <dcterms:created xsi:type="dcterms:W3CDTF">2023-08-28T10:22:00Z</dcterms:created>
  <dcterms:modified xsi:type="dcterms:W3CDTF">2023-08-2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7BB3BD9FA0E459D52ED80B003278F</vt:lpwstr>
  </property>
  <property fmtid="{D5CDD505-2E9C-101B-9397-08002B2CF9AE}" pid="3" name="MediaServiceImageTags">
    <vt:lpwstr/>
  </property>
</Properties>
</file>